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eri Bhansa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e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hansa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5 Butler Drive, Lake Forest, West Deerfield Township,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eri.dal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8074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